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97E09" w14:textId="77777777" w:rsidR="00976C76" w:rsidRPr="009E0508" w:rsidRDefault="002E2118" w:rsidP="002E2118">
      <w:pPr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 w:rsidRPr="009E0508">
        <w:rPr>
          <w:rFonts w:ascii="Times New Roman" w:hAnsi="Times New Roman" w:cs="Times New Roman"/>
          <w:b/>
          <w:sz w:val="28"/>
          <w:szCs w:val="28"/>
          <w:lang w:val="it-IT"/>
        </w:rPr>
        <w:t>Scheda</w:t>
      </w:r>
      <w:r w:rsidR="00397BF7" w:rsidRPr="009E0508">
        <w:rPr>
          <w:rFonts w:ascii="Times New Roman" w:hAnsi="Times New Roman" w:cs="Times New Roman"/>
          <w:b/>
          <w:sz w:val="28"/>
          <w:szCs w:val="28"/>
          <w:lang w:val="it-IT"/>
        </w:rPr>
        <w:t xml:space="preserve"> insegnamento</w:t>
      </w:r>
    </w:p>
    <w:p w14:paraId="57BD6E4C" w14:textId="65FBCBB1" w:rsidR="00AE2F06" w:rsidRPr="009E0508" w:rsidRDefault="002E2118" w:rsidP="000B0124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it-IT" w:eastAsia="en-US"/>
        </w:rPr>
      </w:pPr>
      <w:r w:rsidRPr="009E0508">
        <w:rPr>
          <w:rFonts w:ascii="Times New Roman" w:hAnsi="Times New Roman" w:cs="Times New Roman"/>
          <w:b/>
          <w:sz w:val="28"/>
          <w:szCs w:val="28"/>
          <w:lang w:val="it-IT"/>
        </w:rPr>
        <w:t>Modulo di</w:t>
      </w:r>
      <w:r w:rsidR="00B139A1" w:rsidRPr="009E0508">
        <w:rPr>
          <w:rFonts w:ascii="Times New Roman" w:hAnsi="Times New Roman" w:cs="Times New Roman"/>
          <w:b/>
          <w:sz w:val="28"/>
          <w:szCs w:val="28"/>
          <w:lang w:val="it-IT"/>
        </w:rPr>
        <w:t xml:space="preserve"> “</w:t>
      </w:r>
      <w:r w:rsidR="009E0508" w:rsidRPr="009E0508">
        <w:rPr>
          <w:rFonts w:ascii="Times New Roman" w:hAnsi="Times New Roman" w:cs="Times New Roman"/>
          <w:b/>
          <w:sz w:val="28"/>
          <w:szCs w:val="28"/>
          <w:lang w:val="it-IT"/>
        </w:rPr>
        <w:t>Marketing”</w:t>
      </w:r>
    </w:p>
    <w:p w14:paraId="58927E16" w14:textId="77777777" w:rsidR="002E2118" w:rsidRPr="009E0508" w:rsidRDefault="002E2118" w:rsidP="002B1B10">
      <w:pPr>
        <w:jc w:val="both"/>
        <w:rPr>
          <w:rFonts w:ascii="Times New Roman" w:hAnsi="Times New Roman" w:cs="Times New Roman"/>
          <w:b/>
          <w:lang w:val="it-IT"/>
        </w:rPr>
      </w:pPr>
    </w:p>
    <w:tbl>
      <w:tblPr>
        <w:tblStyle w:val="Grigliatabella"/>
        <w:tblW w:w="10031" w:type="dxa"/>
        <w:tblLayout w:type="fixed"/>
        <w:tblLook w:val="04A0" w:firstRow="1" w:lastRow="0" w:firstColumn="1" w:lastColumn="0" w:noHBand="0" w:noVBand="1"/>
      </w:tblPr>
      <w:tblGrid>
        <w:gridCol w:w="2660"/>
        <w:gridCol w:w="3685"/>
        <w:gridCol w:w="3686"/>
      </w:tblGrid>
      <w:tr w:rsidR="00D46789" w:rsidRPr="009E0508" w14:paraId="6E49EA8E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06FBFC05" w14:textId="77777777" w:rsidR="00D46789" w:rsidRPr="009E0508" w:rsidRDefault="00D46789" w:rsidP="002E2118">
            <w:pPr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3685" w:type="dxa"/>
            <w:vAlign w:val="center"/>
          </w:tcPr>
          <w:p w14:paraId="0C00001F" w14:textId="77777777" w:rsidR="00D46789" w:rsidRPr="009E0508" w:rsidRDefault="00D46789" w:rsidP="002E2118">
            <w:pPr>
              <w:jc w:val="center"/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>Italiano</w:t>
            </w:r>
          </w:p>
        </w:tc>
        <w:tc>
          <w:tcPr>
            <w:tcW w:w="3686" w:type="dxa"/>
            <w:vAlign w:val="center"/>
          </w:tcPr>
          <w:p w14:paraId="7711507E" w14:textId="77777777" w:rsidR="00D46789" w:rsidRPr="009E0508" w:rsidRDefault="00D46789" w:rsidP="002E2118">
            <w:pPr>
              <w:ind w:right="176"/>
              <w:jc w:val="center"/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>English</w:t>
            </w:r>
          </w:p>
        </w:tc>
      </w:tr>
      <w:tr w:rsidR="00D53725" w:rsidRPr="009E0508" w14:paraId="23C8C4D3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24B8424C" w14:textId="77777777" w:rsidR="00D53725" w:rsidRPr="009E0508" w:rsidRDefault="00D53725" w:rsidP="00D53725">
            <w:pPr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 xml:space="preserve">Docente/Instructor </w:t>
            </w:r>
          </w:p>
        </w:tc>
        <w:tc>
          <w:tcPr>
            <w:tcW w:w="3685" w:type="dxa"/>
            <w:vAlign w:val="center"/>
          </w:tcPr>
          <w:p w14:paraId="75619228" w14:textId="0E2892C9" w:rsidR="00D53725" w:rsidRPr="009E0508" w:rsidRDefault="00D53725" w:rsidP="001C6A20">
            <w:pPr>
              <w:jc w:val="center"/>
              <w:rPr>
                <w:rFonts w:ascii="Times New Roman" w:hAnsi="Times New Roman" w:cs="Times New Roman"/>
                <w:lang w:val="it-IT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Marina Gigliotti</w:t>
            </w:r>
          </w:p>
        </w:tc>
        <w:tc>
          <w:tcPr>
            <w:tcW w:w="3686" w:type="dxa"/>
            <w:vAlign w:val="center"/>
          </w:tcPr>
          <w:p w14:paraId="00039070" w14:textId="6EDBBF53" w:rsidR="00D53725" w:rsidRPr="009E0508" w:rsidRDefault="00D53725" w:rsidP="001C6A20">
            <w:pPr>
              <w:jc w:val="center"/>
              <w:rPr>
                <w:rFonts w:ascii="Times New Roman" w:hAnsi="Times New Roman" w:cs="Times New Roman"/>
                <w:lang w:val="it-IT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Marina Gigliotti</w:t>
            </w:r>
          </w:p>
        </w:tc>
      </w:tr>
      <w:tr w:rsidR="00D53725" w:rsidRPr="009E0508" w14:paraId="1BD351B8" w14:textId="77777777" w:rsidTr="009E0508">
        <w:trPr>
          <w:trHeight w:val="604"/>
        </w:trPr>
        <w:tc>
          <w:tcPr>
            <w:tcW w:w="2660" w:type="dxa"/>
            <w:vAlign w:val="center"/>
          </w:tcPr>
          <w:p w14:paraId="6833859A" w14:textId="77777777" w:rsidR="00D53725" w:rsidRPr="009E0508" w:rsidRDefault="00D53725" w:rsidP="00D53725">
            <w:pPr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 xml:space="preserve">Titolo/Title </w:t>
            </w:r>
          </w:p>
        </w:tc>
        <w:tc>
          <w:tcPr>
            <w:tcW w:w="3685" w:type="dxa"/>
            <w:vAlign w:val="center"/>
          </w:tcPr>
          <w:p w14:paraId="1B996064" w14:textId="67536BD2" w:rsidR="00D53725" w:rsidRPr="009E0508" w:rsidRDefault="009E0508" w:rsidP="00D53725">
            <w:pPr>
              <w:jc w:val="center"/>
              <w:rPr>
                <w:rFonts w:ascii="Times New Roman" w:hAnsi="Times New Roman" w:cs="Times New Roman"/>
                <w:highlight w:val="yellow"/>
                <w:lang w:val="it-IT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Marketing</w:t>
            </w:r>
          </w:p>
        </w:tc>
        <w:tc>
          <w:tcPr>
            <w:tcW w:w="3686" w:type="dxa"/>
            <w:vAlign w:val="center"/>
          </w:tcPr>
          <w:p w14:paraId="6613ACA6" w14:textId="2F52E2DA" w:rsidR="00D53725" w:rsidRPr="009E0508" w:rsidRDefault="009E0508" w:rsidP="009E0508">
            <w:pPr>
              <w:shd w:val="clear" w:color="auto" w:fill="FCFCFC"/>
              <w:spacing w:before="120" w:after="120"/>
              <w:jc w:val="center"/>
              <w:outlineLvl w:val="1"/>
              <w:rPr>
                <w:rFonts w:ascii="Times New Roman" w:hAnsi="Times New Roman" w:cs="Times New Roman"/>
                <w:highlight w:val="yellow"/>
                <w:lang w:val="en-GB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Marketing</w:t>
            </w:r>
          </w:p>
        </w:tc>
      </w:tr>
      <w:tr w:rsidR="00D53725" w:rsidRPr="009E0508" w14:paraId="4F285C73" w14:textId="77777777" w:rsidTr="009E0508">
        <w:trPr>
          <w:trHeight w:val="2799"/>
        </w:trPr>
        <w:tc>
          <w:tcPr>
            <w:tcW w:w="2660" w:type="dxa"/>
            <w:vAlign w:val="center"/>
          </w:tcPr>
          <w:p w14:paraId="14F2CB86" w14:textId="77777777" w:rsidR="00D53725" w:rsidRPr="009E0508" w:rsidRDefault="00D53725" w:rsidP="00D53725">
            <w:pPr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>Contenuti/Contents</w:t>
            </w:r>
          </w:p>
        </w:tc>
        <w:tc>
          <w:tcPr>
            <w:tcW w:w="3685" w:type="dxa"/>
            <w:vAlign w:val="center"/>
          </w:tcPr>
          <w:p w14:paraId="733A95F1" w14:textId="42E93257" w:rsidR="00BE0585" w:rsidRDefault="009E0508" w:rsidP="009E0508">
            <w:pPr>
              <w:ind w:left="10"/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>Come progettare la ricerca in</w:t>
            </w:r>
            <w:r w:rsidRPr="009E0508">
              <w:rPr>
                <w:rFonts w:ascii="Times New Roman" w:hAnsi="Times New Roman" w:cs="Times New Roman"/>
                <w:b/>
                <w:lang w:val="it-IT"/>
              </w:rPr>
              <w:t xml:space="preserve"> </w:t>
            </w:r>
            <w:r w:rsidRPr="009E0508">
              <w:rPr>
                <w:rFonts w:ascii="Times New Roman" w:hAnsi="Times New Roman" w:cs="Times New Roman"/>
                <w:b/>
                <w:lang w:val="it-IT"/>
              </w:rPr>
              <w:t>marketing</w:t>
            </w:r>
          </w:p>
          <w:p w14:paraId="073CFCD0" w14:textId="77777777" w:rsidR="009E0508" w:rsidRPr="009E0508" w:rsidRDefault="009E0508" w:rsidP="009E0508">
            <w:pPr>
              <w:ind w:left="10"/>
              <w:rPr>
                <w:rFonts w:ascii="Times New Roman" w:hAnsi="Times New Roman" w:cs="Times New Roman"/>
                <w:b/>
                <w:lang w:val="it-IT"/>
              </w:rPr>
            </w:pPr>
          </w:p>
          <w:p w14:paraId="35B3F9DC" w14:textId="59A9E9C7" w:rsidR="009E0508" w:rsidRPr="009E0508" w:rsidRDefault="00A77159" w:rsidP="009E0508">
            <w:pPr>
              <w:ind w:left="10"/>
              <w:rPr>
                <w:rFonts w:ascii="Times New Roman" w:hAnsi="Times New Roman" w:cs="Times New Roman"/>
                <w:b/>
                <w:lang w:val="it-IT"/>
              </w:rPr>
            </w:pPr>
            <w:r>
              <w:rPr>
                <w:rFonts w:ascii="Times New Roman" w:hAnsi="Times New Roman" w:cs="Times New Roman"/>
                <w:b/>
                <w:lang w:val="it-IT"/>
              </w:rPr>
              <w:t xml:space="preserve">Focus </w:t>
            </w:r>
            <w:r w:rsidR="00B95473" w:rsidRPr="009E0508">
              <w:rPr>
                <w:rFonts w:ascii="Times New Roman" w:hAnsi="Times New Roman" w:cs="Times New Roman"/>
                <w:b/>
                <w:lang w:val="it-IT"/>
              </w:rPr>
              <w:t xml:space="preserve">sul </w:t>
            </w:r>
            <w:r w:rsidR="00A87FA9" w:rsidRPr="009E0508">
              <w:rPr>
                <w:rFonts w:ascii="Times New Roman" w:hAnsi="Times New Roman" w:cs="Times New Roman"/>
                <w:b/>
                <w:lang w:val="it-IT"/>
              </w:rPr>
              <w:t>comportamento del consumatore</w:t>
            </w:r>
            <w:r w:rsidR="00B95473" w:rsidRPr="009E0508">
              <w:rPr>
                <w:rFonts w:ascii="Times New Roman" w:hAnsi="Times New Roman" w:cs="Times New Roman"/>
                <w:b/>
                <w:lang w:val="it-IT"/>
              </w:rPr>
              <w:t xml:space="preserve"> </w:t>
            </w:r>
          </w:p>
          <w:p w14:paraId="65E02A9C" w14:textId="32099C0A" w:rsidR="006A3E01" w:rsidRPr="009E0508" w:rsidRDefault="00892ED2" w:rsidP="009E0508">
            <w:pPr>
              <w:pStyle w:val="Paragrafoelenco"/>
              <w:numPr>
                <w:ilvl w:val="0"/>
                <w:numId w:val="9"/>
              </w:numPr>
              <w:ind w:left="207" w:hanging="207"/>
              <w:rPr>
                <w:rFonts w:ascii="Times New Roman" w:hAnsi="Times New Roman" w:cs="Times New Roman"/>
                <w:lang w:val="it-IT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Prospettive</w:t>
            </w:r>
            <w:r w:rsidR="005D66AC" w:rsidRPr="009E0508">
              <w:rPr>
                <w:rFonts w:ascii="Times New Roman" w:hAnsi="Times New Roman" w:cs="Times New Roman"/>
                <w:lang w:val="it-IT"/>
              </w:rPr>
              <w:t xml:space="preserve"> teoric</w:t>
            </w:r>
            <w:r w:rsidRPr="009E0508">
              <w:rPr>
                <w:rFonts w:ascii="Times New Roman" w:hAnsi="Times New Roman" w:cs="Times New Roman"/>
                <w:lang w:val="it-IT"/>
              </w:rPr>
              <w:t>he</w:t>
            </w:r>
            <w:r w:rsidR="005D66AC" w:rsidRPr="009E0508">
              <w:rPr>
                <w:rFonts w:ascii="Times New Roman" w:hAnsi="Times New Roman" w:cs="Times New Roman"/>
                <w:lang w:val="it-IT"/>
              </w:rPr>
              <w:t xml:space="preserve"> positivist</w:t>
            </w:r>
            <w:r w:rsidRPr="009E0508">
              <w:rPr>
                <w:rFonts w:ascii="Times New Roman" w:hAnsi="Times New Roman" w:cs="Times New Roman"/>
                <w:lang w:val="it-IT"/>
              </w:rPr>
              <w:t>e</w:t>
            </w:r>
            <w:r w:rsidR="006A3E01" w:rsidRPr="009E0508">
              <w:rPr>
                <w:rFonts w:ascii="Times New Roman" w:hAnsi="Times New Roman" w:cs="Times New Roman"/>
                <w:lang w:val="it-IT"/>
              </w:rPr>
              <w:t xml:space="preserve"> (</w:t>
            </w:r>
            <w:r w:rsidR="005D66AC" w:rsidRPr="009E0508">
              <w:rPr>
                <w:rFonts w:ascii="Times New Roman" w:hAnsi="Times New Roman" w:cs="Times New Roman"/>
                <w:lang w:val="it-IT"/>
              </w:rPr>
              <w:t>razionale, comportamentale, cognitivo</w:t>
            </w:r>
            <w:r w:rsidR="006A3E01" w:rsidRPr="009E0508">
              <w:rPr>
                <w:rFonts w:ascii="Times New Roman" w:hAnsi="Times New Roman" w:cs="Times New Roman"/>
                <w:lang w:val="it-IT"/>
              </w:rPr>
              <w:t>)</w:t>
            </w:r>
          </w:p>
          <w:p w14:paraId="63CF7CE2" w14:textId="3968BDE8" w:rsidR="006A3E01" w:rsidRPr="009E0508" w:rsidRDefault="00892ED2" w:rsidP="009E0508">
            <w:pPr>
              <w:pStyle w:val="Paragrafoelenco"/>
              <w:numPr>
                <w:ilvl w:val="0"/>
                <w:numId w:val="9"/>
              </w:numPr>
              <w:ind w:left="207" w:hanging="207"/>
              <w:rPr>
                <w:rFonts w:ascii="Times New Roman" w:hAnsi="Times New Roman" w:cs="Times New Roman"/>
                <w:lang w:val="it-IT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Prospettive teoriche non positiviste o interpretative</w:t>
            </w:r>
          </w:p>
          <w:p w14:paraId="15C0A68D" w14:textId="2E0284B5" w:rsidR="005D66AC" w:rsidRPr="009E0508" w:rsidRDefault="005D66AC" w:rsidP="009E0508">
            <w:pPr>
              <w:pStyle w:val="Paragrafoelenco"/>
              <w:numPr>
                <w:ilvl w:val="0"/>
                <w:numId w:val="9"/>
              </w:numPr>
              <w:ind w:left="207" w:hanging="207"/>
              <w:rPr>
                <w:rFonts w:ascii="Times New Roman" w:hAnsi="Times New Roman" w:cs="Times New Roman"/>
                <w:lang w:val="it-IT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Fare ricerca sul comportamento del consumatore</w:t>
            </w:r>
          </w:p>
          <w:p w14:paraId="0A817A93" w14:textId="69FDCBB3" w:rsidR="006A3E01" w:rsidRPr="009E0508" w:rsidRDefault="006A3E01" w:rsidP="009E0508">
            <w:pPr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3686" w:type="dxa"/>
          </w:tcPr>
          <w:p w14:paraId="33E8C8CB" w14:textId="58DB2200" w:rsidR="009E0508" w:rsidRDefault="009E0508" w:rsidP="009E0508">
            <w:pPr>
              <w:ind w:left="10"/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>How to desi</w:t>
            </w:r>
            <w:r w:rsidR="00A77159">
              <w:rPr>
                <w:rFonts w:ascii="Times New Roman" w:hAnsi="Times New Roman" w:cs="Times New Roman"/>
                <w:b/>
                <w:lang w:val="it-IT"/>
              </w:rPr>
              <w:t>gn</w:t>
            </w:r>
            <w:r w:rsidRPr="009E0508">
              <w:rPr>
                <w:rFonts w:ascii="Times New Roman" w:hAnsi="Times New Roman" w:cs="Times New Roman"/>
                <w:b/>
                <w:lang w:val="it-IT"/>
              </w:rPr>
              <w:t xml:space="preserve"> research in marketing </w:t>
            </w:r>
          </w:p>
          <w:p w14:paraId="5BBE7058" w14:textId="77777777" w:rsidR="009E0508" w:rsidRDefault="009E0508" w:rsidP="006A3E01">
            <w:pPr>
              <w:ind w:left="10"/>
              <w:rPr>
                <w:rFonts w:ascii="Times New Roman" w:hAnsi="Times New Roman" w:cs="Times New Roman"/>
                <w:b/>
                <w:lang w:val="en-GB"/>
              </w:rPr>
            </w:pPr>
          </w:p>
          <w:p w14:paraId="466CC873" w14:textId="4CD287D5" w:rsidR="006A3E01" w:rsidRPr="009E0508" w:rsidRDefault="00A77159" w:rsidP="006A3E01">
            <w:pPr>
              <w:ind w:left="10"/>
              <w:rPr>
                <w:rFonts w:ascii="Times New Roman" w:hAnsi="Times New Roman" w:cs="Times New Roman"/>
                <w:b/>
                <w:lang w:val="en-GB"/>
              </w:rPr>
            </w:pPr>
            <w:r>
              <w:rPr>
                <w:rFonts w:ascii="Times New Roman" w:hAnsi="Times New Roman" w:cs="Times New Roman"/>
                <w:b/>
                <w:lang w:val="en-GB"/>
              </w:rPr>
              <w:t>Focus on c</w:t>
            </w:r>
            <w:r w:rsidR="005D66AC" w:rsidRPr="009E0508">
              <w:rPr>
                <w:rFonts w:ascii="Times New Roman" w:hAnsi="Times New Roman" w:cs="Times New Roman"/>
                <w:b/>
                <w:lang w:val="en-GB"/>
              </w:rPr>
              <w:t>onsumer behaviour</w:t>
            </w:r>
            <w:r w:rsidR="00B95473" w:rsidRPr="009E0508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</w:p>
          <w:p w14:paraId="5652C3E9" w14:textId="452CD665" w:rsidR="006A3E01" w:rsidRPr="009E0508" w:rsidRDefault="005D66AC" w:rsidP="009E0508">
            <w:pPr>
              <w:pStyle w:val="Paragrafoelenco"/>
              <w:numPr>
                <w:ilvl w:val="0"/>
                <w:numId w:val="9"/>
              </w:numPr>
              <w:ind w:left="207" w:hanging="207"/>
              <w:rPr>
                <w:rFonts w:ascii="Times New Roman" w:hAnsi="Times New Roman" w:cs="Times New Roman"/>
                <w:lang w:val="it-IT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Positivist perspectives</w:t>
            </w:r>
            <w:r w:rsidR="006A3E01" w:rsidRPr="009E0508">
              <w:rPr>
                <w:rFonts w:ascii="Times New Roman" w:hAnsi="Times New Roman" w:cs="Times New Roman"/>
                <w:lang w:val="it-IT"/>
              </w:rPr>
              <w:t xml:space="preserve"> (</w:t>
            </w:r>
            <w:r w:rsidRPr="009E0508">
              <w:rPr>
                <w:rFonts w:ascii="Times New Roman" w:hAnsi="Times New Roman" w:cs="Times New Roman"/>
                <w:lang w:val="it-IT"/>
              </w:rPr>
              <w:t>rational, behavioural, cognitive</w:t>
            </w:r>
            <w:r w:rsidR="006A3E01" w:rsidRPr="009E0508">
              <w:rPr>
                <w:rFonts w:ascii="Times New Roman" w:hAnsi="Times New Roman" w:cs="Times New Roman"/>
                <w:lang w:val="it-IT"/>
              </w:rPr>
              <w:t>)</w:t>
            </w:r>
          </w:p>
          <w:p w14:paraId="40329D35" w14:textId="78F2C683" w:rsidR="006A3E01" w:rsidRPr="009E0508" w:rsidRDefault="009042BA" w:rsidP="009E0508">
            <w:pPr>
              <w:pStyle w:val="Paragrafoelenco"/>
              <w:numPr>
                <w:ilvl w:val="0"/>
                <w:numId w:val="9"/>
              </w:numPr>
              <w:ind w:left="207" w:hanging="207"/>
              <w:rPr>
                <w:rFonts w:ascii="Times New Roman" w:hAnsi="Times New Roman" w:cs="Times New Roman"/>
                <w:lang w:val="it-IT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Non-positivist</w:t>
            </w:r>
            <w:r w:rsidR="005D66AC" w:rsidRPr="009E0508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="00892ED2" w:rsidRPr="009E0508">
              <w:rPr>
                <w:rFonts w:ascii="Times New Roman" w:hAnsi="Times New Roman" w:cs="Times New Roman"/>
                <w:lang w:val="it-IT"/>
              </w:rPr>
              <w:t xml:space="preserve">or interpretative </w:t>
            </w:r>
            <w:r w:rsidR="005D66AC" w:rsidRPr="009E0508">
              <w:rPr>
                <w:rFonts w:ascii="Times New Roman" w:hAnsi="Times New Roman" w:cs="Times New Roman"/>
                <w:lang w:val="it-IT"/>
              </w:rPr>
              <w:t>perspectives</w:t>
            </w:r>
            <w:r w:rsidR="00892ED2" w:rsidRPr="009E0508">
              <w:rPr>
                <w:rFonts w:ascii="Times New Roman" w:hAnsi="Times New Roman" w:cs="Times New Roman"/>
                <w:lang w:val="it-IT"/>
              </w:rPr>
              <w:t xml:space="preserve"> </w:t>
            </w:r>
          </w:p>
          <w:p w14:paraId="7E0894E9" w14:textId="770A118A" w:rsidR="00892ED2" w:rsidRPr="009E0508" w:rsidRDefault="00892ED2" w:rsidP="009E0508">
            <w:pPr>
              <w:pStyle w:val="Paragrafoelenco"/>
              <w:numPr>
                <w:ilvl w:val="0"/>
                <w:numId w:val="9"/>
              </w:numPr>
              <w:ind w:left="207" w:hanging="207"/>
              <w:rPr>
                <w:rFonts w:ascii="Times New Roman" w:hAnsi="Times New Roman" w:cs="Times New Roman"/>
                <w:lang w:val="it-IT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Doing research on consumer behaviour</w:t>
            </w:r>
          </w:p>
          <w:p w14:paraId="70C5D2BE" w14:textId="0E76CA99" w:rsidR="006A3E01" w:rsidRPr="009E0508" w:rsidRDefault="006A3E01" w:rsidP="006A3E01">
            <w:pPr>
              <w:ind w:left="10"/>
              <w:rPr>
                <w:rFonts w:ascii="Times New Roman" w:hAnsi="Times New Roman" w:cs="Times New Roman"/>
                <w:b/>
                <w:lang w:val="en-GB"/>
              </w:rPr>
            </w:pPr>
          </w:p>
          <w:p w14:paraId="163A219E" w14:textId="4AD48C35" w:rsidR="00D53725" w:rsidRPr="009E0508" w:rsidRDefault="00D53725" w:rsidP="009E0508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D53725" w:rsidRPr="009E0508" w14:paraId="399DC024" w14:textId="77777777" w:rsidTr="006266B1">
        <w:trPr>
          <w:trHeight w:val="907"/>
        </w:trPr>
        <w:tc>
          <w:tcPr>
            <w:tcW w:w="2660" w:type="dxa"/>
            <w:vAlign w:val="center"/>
          </w:tcPr>
          <w:p w14:paraId="5A6F8E81" w14:textId="77777777" w:rsidR="00D53725" w:rsidRPr="009E0508" w:rsidRDefault="00D53725" w:rsidP="00D53725">
            <w:pPr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>Metodologia/Method</w:t>
            </w:r>
          </w:p>
        </w:tc>
        <w:tc>
          <w:tcPr>
            <w:tcW w:w="3685" w:type="dxa"/>
            <w:vAlign w:val="center"/>
          </w:tcPr>
          <w:p w14:paraId="31FF5F14" w14:textId="77777777" w:rsidR="00D53725" w:rsidRPr="009E0508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rFonts w:ascii="Times New Roman" w:hAnsi="Times New Roman" w:cs="Times New Roman"/>
                <w:lang w:val="it-IT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Analisi teorica</w:t>
            </w:r>
          </w:p>
          <w:p w14:paraId="2CEF5D28" w14:textId="77777777" w:rsidR="00D53725" w:rsidRPr="009E0508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rFonts w:ascii="Times New Roman" w:hAnsi="Times New Roman" w:cs="Times New Roman"/>
                <w:lang w:val="it-IT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Discussione di papers</w:t>
            </w:r>
          </w:p>
          <w:p w14:paraId="2C1E1690" w14:textId="75D587AB" w:rsidR="00D53725" w:rsidRPr="009E0508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rFonts w:ascii="Times New Roman" w:hAnsi="Times New Roman" w:cs="Times New Roman"/>
                <w:lang w:val="it-IT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Discussioni in classe o realizzazione lavori individuali</w:t>
            </w:r>
          </w:p>
        </w:tc>
        <w:tc>
          <w:tcPr>
            <w:tcW w:w="3686" w:type="dxa"/>
          </w:tcPr>
          <w:p w14:paraId="133C830B" w14:textId="77777777" w:rsidR="00D53725" w:rsidRPr="009E0508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rFonts w:ascii="Times New Roman" w:hAnsi="Times New Roman" w:cs="Times New Roman"/>
                <w:lang w:val="en-GB"/>
              </w:rPr>
            </w:pPr>
            <w:r w:rsidRPr="009E0508">
              <w:rPr>
                <w:rFonts w:ascii="Times New Roman" w:hAnsi="Times New Roman" w:cs="Times New Roman"/>
                <w:lang w:val="en-GB"/>
              </w:rPr>
              <w:t>Theoretical analysis</w:t>
            </w:r>
          </w:p>
          <w:p w14:paraId="137C04C8" w14:textId="77777777" w:rsidR="00D53725" w:rsidRPr="009E0508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rFonts w:ascii="Times New Roman" w:hAnsi="Times New Roman" w:cs="Times New Roman"/>
                <w:lang w:val="en-GB"/>
              </w:rPr>
            </w:pPr>
            <w:r w:rsidRPr="009E0508">
              <w:rPr>
                <w:rFonts w:ascii="Times New Roman" w:hAnsi="Times New Roman" w:cs="Times New Roman"/>
                <w:lang w:val="en-GB"/>
              </w:rPr>
              <w:t>Discussion of scientific papers</w:t>
            </w:r>
          </w:p>
          <w:p w14:paraId="0B0E2B3F" w14:textId="17D02096" w:rsidR="00D53725" w:rsidRPr="009E0508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rFonts w:ascii="Times New Roman" w:hAnsi="Times New Roman" w:cs="Times New Roman"/>
                <w:lang w:val="en-GB"/>
              </w:rPr>
            </w:pPr>
            <w:r w:rsidRPr="009E0508">
              <w:rPr>
                <w:rFonts w:ascii="Times New Roman" w:hAnsi="Times New Roman" w:cs="Times New Roman"/>
                <w:lang w:val="en-GB"/>
              </w:rPr>
              <w:t>In class discussion or individual assignments</w:t>
            </w:r>
          </w:p>
        </w:tc>
      </w:tr>
      <w:tr w:rsidR="00D53725" w:rsidRPr="009E0508" w14:paraId="58DCCB7F" w14:textId="77777777" w:rsidTr="009E0508">
        <w:trPr>
          <w:trHeight w:val="488"/>
        </w:trPr>
        <w:tc>
          <w:tcPr>
            <w:tcW w:w="2660" w:type="dxa"/>
            <w:vAlign w:val="center"/>
          </w:tcPr>
          <w:p w14:paraId="73E0FE04" w14:textId="77777777" w:rsidR="00D53725" w:rsidRPr="009E0508" w:rsidRDefault="00D53725" w:rsidP="00D53725">
            <w:pPr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>N. Ore/ N. hours</w:t>
            </w:r>
          </w:p>
        </w:tc>
        <w:tc>
          <w:tcPr>
            <w:tcW w:w="3685" w:type="dxa"/>
            <w:vAlign w:val="center"/>
          </w:tcPr>
          <w:p w14:paraId="197DD099" w14:textId="5CD97B65" w:rsidR="00D53725" w:rsidRPr="009E0508" w:rsidRDefault="009E0508" w:rsidP="00D53725">
            <w:pPr>
              <w:jc w:val="center"/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>6</w:t>
            </w:r>
          </w:p>
        </w:tc>
        <w:tc>
          <w:tcPr>
            <w:tcW w:w="3686" w:type="dxa"/>
            <w:vAlign w:val="center"/>
          </w:tcPr>
          <w:p w14:paraId="0AB83BDA" w14:textId="64FF16C7" w:rsidR="00D53725" w:rsidRPr="009E0508" w:rsidRDefault="009E0508" w:rsidP="00D53725">
            <w:pPr>
              <w:ind w:right="176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9E0508">
              <w:rPr>
                <w:rFonts w:ascii="Times New Roman" w:hAnsi="Times New Roman" w:cs="Times New Roman"/>
                <w:b/>
                <w:lang w:val="en-GB"/>
              </w:rPr>
              <w:t>6</w:t>
            </w:r>
          </w:p>
        </w:tc>
      </w:tr>
      <w:tr w:rsidR="00D53725" w:rsidRPr="009E0508" w14:paraId="6EA0067E" w14:textId="77777777" w:rsidTr="009E0508">
        <w:trPr>
          <w:trHeight w:val="551"/>
        </w:trPr>
        <w:tc>
          <w:tcPr>
            <w:tcW w:w="2660" w:type="dxa"/>
            <w:vAlign w:val="center"/>
          </w:tcPr>
          <w:p w14:paraId="2977B4E9" w14:textId="20AC8F62" w:rsidR="00D53725" w:rsidRPr="009E0508" w:rsidRDefault="00D53725" w:rsidP="00D53725">
            <w:pPr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>Mese/Month*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70640617" w14:textId="520686A9" w:rsidR="00D53725" w:rsidRPr="009E0508" w:rsidRDefault="009E0508" w:rsidP="00D53725">
            <w:pPr>
              <w:jc w:val="center"/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>Maggio</w:t>
            </w:r>
            <w:r w:rsidR="00D53725" w:rsidRPr="009E0508">
              <w:rPr>
                <w:rFonts w:ascii="Times New Roman" w:hAnsi="Times New Roman" w:cs="Times New Roman"/>
                <w:b/>
                <w:lang w:val="it-IT"/>
              </w:rPr>
              <w:t>/</w:t>
            </w:r>
            <w:r w:rsidR="005F7B49" w:rsidRPr="009E0508">
              <w:rPr>
                <w:rFonts w:ascii="Times New Roman" w:hAnsi="Times New Roman" w:cs="Times New Roman"/>
                <w:b/>
                <w:lang w:val="it-IT"/>
              </w:rPr>
              <w:t>Giugno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484A8A14" w14:textId="14221A06" w:rsidR="00D53725" w:rsidRPr="009E0508" w:rsidRDefault="009E0508" w:rsidP="00D53725">
            <w:pPr>
              <w:ind w:right="176"/>
              <w:jc w:val="center"/>
              <w:rPr>
                <w:rFonts w:ascii="Times New Roman" w:hAnsi="Times New Roman" w:cs="Times New Roman"/>
                <w:b/>
                <w:lang w:val="en-GB"/>
              </w:rPr>
            </w:pPr>
            <w:r w:rsidRPr="009E0508">
              <w:rPr>
                <w:rFonts w:ascii="Times New Roman" w:hAnsi="Times New Roman" w:cs="Times New Roman"/>
                <w:b/>
                <w:lang w:val="en-GB"/>
              </w:rPr>
              <w:t>May</w:t>
            </w:r>
            <w:r w:rsidR="00D53725" w:rsidRPr="009E0508">
              <w:rPr>
                <w:rFonts w:ascii="Times New Roman" w:hAnsi="Times New Roman" w:cs="Times New Roman"/>
                <w:b/>
                <w:lang w:val="en-GB"/>
              </w:rPr>
              <w:t>/</w:t>
            </w:r>
            <w:r w:rsidR="005F7B49" w:rsidRPr="009E0508">
              <w:rPr>
                <w:rFonts w:ascii="Times New Roman" w:hAnsi="Times New Roman" w:cs="Times New Roman"/>
                <w:b/>
                <w:lang w:val="en-GB"/>
              </w:rPr>
              <w:t>June</w:t>
            </w:r>
          </w:p>
        </w:tc>
      </w:tr>
      <w:tr w:rsidR="00D53725" w:rsidRPr="009E0508" w14:paraId="13E4E09D" w14:textId="77777777" w:rsidTr="009E0508">
        <w:trPr>
          <w:trHeight w:val="418"/>
        </w:trPr>
        <w:tc>
          <w:tcPr>
            <w:tcW w:w="2660" w:type="dxa"/>
            <w:vAlign w:val="center"/>
          </w:tcPr>
          <w:p w14:paraId="0C25F8D4" w14:textId="77777777" w:rsidR="00D53725" w:rsidRPr="009E0508" w:rsidRDefault="00D53725" w:rsidP="00D53725">
            <w:pPr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>Curriculum</w:t>
            </w:r>
          </w:p>
        </w:tc>
        <w:tc>
          <w:tcPr>
            <w:tcW w:w="3685" w:type="dxa"/>
          </w:tcPr>
          <w:p w14:paraId="7A719FCB" w14:textId="12AE0A2F" w:rsidR="00D53725" w:rsidRPr="009E0508" w:rsidRDefault="00D53725" w:rsidP="00D53725">
            <w:pPr>
              <w:jc w:val="both"/>
              <w:rPr>
                <w:rFonts w:ascii="Times New Roman" w:hAnsi="Times New Roman" w:cs="Times New Roman"/>
                <w:lang w:val="it-IT"/>
              </w:rPr>
            </w:pPr>
            <w:r w:rsidRPr="009E0508">
              <w:rPr>
                <w:rFonts w:ascii="Times New Roman" w:hAnsi="Times New Roman" w:cs="Times New Roman"/>
                <w:lang w:val="it-IT"/>
              </w:rPr>
              <w:t>- E&amp;B</w:t>
            </w:r>
          </w:p>
          <w:p w14:paraId="27C7839B" w14:textId="1091E78D" w:rsidR="00D53725" w:rsidRPr="009E0508" w:rsidRDefault="00D53725" w:rsidP="00D53725">
            <w:pPr>
              <w:jc w:val="both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3686" w:type="dxa"/>
          </w:tcPr>
          <w:p w14:paraId="2C1099B1" w14:textId="39C96E7D" w:rsidR="00D53725" w:rsidRPr="009E0508" w:rsidRDefault="00D53725" w:rsidP="00D53725">
            <w:pPr>
              <w:ind w:right="176"/>
              <w:jc w:val="both"/>
              <w:rPr>
                <w:rFonts w:ascii="Times New Roman" w:hAnsi="Times New Roman" w:cs="Times New Roman"/>
                <w:lang w:val="en-GB"/>
              </w:rPr>
            </w:pPr>
            <w:r w:rsidRPr="009E0508">
              <w:rPr>
                <w:rFonts w:ascii="Times New Roman" w:hAnsi="Times New Roman" w:cs="Times New Roman"/>
                <w:lang w:val="en-GB"/>
              </w:rPr>
              <w:t>- E&amp;B</w:t>
            </w:r>
          </w:p>
        </w:tc>
      </w:tr>
      <w:tr w:rsidR="00D53725" w:rsidRPr="009E0508" w14:paraId="207BFE0D" w14:textId="77777777" w:rsidTr="00354281">
        <w:trPr>
          <w:trHeight w:val="907"/>
        </w:trPr>
        <w:tc>
          <w:tcPr>
            <w:tcW w:w="2660" w:type="dxa"/>
            <w:vAlign w:val="center"/>
          </w:tcPr>
          <w:p w14:paraId="4E899B2F" w14:textId="77777777" w:rsidR="00D53725" w:rsidRPr="009E0508" w:rsidRDefault="00D53725" w:rsidP="00D53725">
            <w:pPr>
              <w:rPr>
                <w:rFonts w:ascii="Times New Roman" w:hAnsi="Times New Roman" w:cs="Times New Roman"/>
                <w:b/>
                <w:lang w:val="it-IT"/>
              </w:rPr>
            </w:pPr>
            <w:r w:rsidRPr="009E0508">
              <w:rPr>
                <w:rFonts w:ascii="Times New Roman" w:hAnsi="Times New Roman" w:cs="Times New Roman"/>
                <w:b/>
                <w:lang w:val="it-IT"/>
              </w:rPr>
              <w:t>Testi di riferimento/ Suggested readings</w:t>
            </w:r>
          </w:p>
        </w:tc>
        <w:tc>
          <w:tcPr>
            <w:tcW w:w="3685" w:type="dxa"/>
            <w:vAlign w:val="center"/>
          </w:tcPr>
          <w:p w14:paraId="43383533" w14:textId="77777777" w:rsidR="009E0508" w:rsidRPr="009E0508" w:rsidRDefault="009E0508" w:rsidP="009E0508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E050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Mooi, E., Sarstedt, M., &amp; Mooi-Reci, I. (2018). Market research.</w:t>
            </w:r>
            <w:r w:rsidRPr="009E0508">
              <w:rPr>
                <w:rStyle w:val="apple-converted-space"/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 </w:t>
            </w:r>
            <w:r w:rsidRPr="009E0508">
              <w:rPr>
                <w:rFonts w:ascii="Times New Roman" w:hAnsi="Times New Roman" w:cs="Times New Roman"/>
                <w:i/>
                <w:iCs/>
                <w:color w:val="222222"/>
                <w:sz w:val="20"/>
                <w:szCs w:val="20"/>
              </w:rPr>
              <w:t>The process, data, and methods using stata</w:t>
            </w:r>
            <w:r w:rsidRPr="009E050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  <w:p w14:paraId="1534966F" w14:textId="38562FED" w:rsidR="008C3B01" w:rsidRPr="009E0508" w:rsidRDefault="008C3B01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</w:pPr>
          </w:p>
          <w:p w14:paraId="093A81D2" w14:textId="77777777" w:rsidR="005C7148" w:rsidRPr="009E0508" w:rsidRDefault="005C7148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</w:pPr>
            <w:r w:rsidRPr="009E0508"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  <w:t xml:space="preserve">Ajzen, I. (1991). The theory of planned behavior. </w:t>
            </w:r>
            <w:r w:rsidRPr="009E0508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Organizational behavior and human decision processes</w:t>
            </w:r>
            <w:r w:rsidRPr="009E0508"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  <w:t xml:space="preserve">, 50(2), 179-211. </w:t>
            </w:r>
          </w:p>
          <w:p w14:paraId="3973457A" w14:textId="229D570B" w:rsidR="005C7148" w:rsidRPr="009E0508" w:rsidRDefault="005236BC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</w:pPr>
            <w:r w:rsidRPr="009E0508"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  <w:t xml:space="preserve">Holbrook, M. B., &amp; Hirschman, E. C. (1982). The experiential aspects of consumption: Consumer fantasies, feelings, and fun. </w:t>
            </w:r>
            <w:r w:rsidRPr="009E0508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Journal of consumer research</w:t>
            </w:r>
            <w:r w:rsidRPr="009E0508"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  <w:t>, 9(2), 132-140.</w:t>
            </w:r>
          </w:p>
          <w:p w14:paraId="684F7BE0" w14:textId="68FB5CE9" w:rsidR="00D53725" w:rsidRPr="009E0508" w:rsidRDefault="00D53725" w:rsidP="009E0508">
            <w:pPr>
              <w:spacing w:line="240" w:lineRule="exac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86" w:type="dxa"/>
          </w:tcPr>
          <w:p w14:paraId="1544CFE2" w14:textId="53205779" w:rsidR="00BE0585" w:rsidRPr="009E0508" w:rsidRDefault="009E0508" w:rsidP="006F33EC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</w:pPr>
            <w:r w:rsidRPr="009E050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Mooi, E., Sarstedt, M., &amp; Mooi-Reci, I. (2018). Market research.</w:t>
            </w:r>
            <w:r w:rsidRPr="009E0508">
              <w:rPr>
                <w:rStyle w:val="apple-converted-space"/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 </w:t>
            </w:r>
            <w:r w:rsidRPr="009E0508">
              <w:rPr>
                <w:rFonts w:ascii="Times New Roman" w:hAnsi="Times New Roman" w:cs="Times New Roman"/>
                <w:i/>
                <w:iCs/>
                <w:color w:val="222222"/>
                <w:sz w:val="20"/>
                <w:szCs w:val="20"/>
              </w:rPr>
              <w:t>The process, data, and methods using stata</w:t>
            </w:r>
            <w:r w:rsidRPr="009E0508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  <w:p w14:paraId="54C39B11" w14:textId="77777777" w:rsidR="00BE0585" w:rsidRPr="009E0508" w:rsidRDefault="00BE0585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</w:pPr>
          </w:p>
          <w:p w14:paraId="114ABA8F" w14:textId="3CC61289" w:rsidR="005C7148" w:rsidRPr="009E0508" w:rsidRDefault="005C7148" w:rsidP="005C7148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</w:pPr>
            <w:r w:rsidRPr="009E0508"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  <w:t xml:space="preserve">Ajzen, I. (1991). The theory of planned behavior. </w:t>
            </w:r>
            <w:r w:rsidRPr="009E0508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Organizational behavior and human decision processes</w:t>
            </w:r>
            <w:r w:rsidRPr="009E0508"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  <w:t xml:space="preserve">, 50(2), 179-211. </w:t>
            </w:r>
          </w:p>
          <w:p w14:paraId="26EE5693" w14:textId="229F63D3" w:rsidR="00D53725" w:rsidRPr="009E0508" w:rsidRDefault="007B77DB" w:rsidP="009E0508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</w:pPr>
            <w:r w:rsidRPr="009E0508"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  <w:t xml:space="preserve">Holbrook, M. B., &amp; Hirschman, E. C. (1982). The experiential aspects of consumption: Consumer fantasies, feelings, and fun. </w:t>
            </w:r>
            <w:r w:rsidRPr="009E0508"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  <w:t>Journal of consumer research</w:t>
            </w:r>
            <w:r w:rsidRPr="009E0508">
              <w:rPr>
                <w:rFonts w:ascii="Times New Roman" w:hAnsi="Times New Roman" w:cs="Times New Roman"/>
                <w:iCs/>
                <w:sz w:val="20"/>
                <w:szCs w:val="20"/>
                <w:lang w:val="en-GB"/>
              </w:rPr>
              <w:t>, 9(2), 132-140.</w:t>
            </w:r>
          </w:p>
        </w:tc>
      </w:tr>
    </w:tbl>
    <w:p w14:paraId="332785D6" w14:textId="77777777" w:rsidR="009E0508" w:rsidRPr="009E0508" w:rsidRDefault="009E0508" w:rsidP="000E7C90">
      <w:pPr>
        <w:jc w:val="both"/>
        <w:rPr>
          <w:rFonts w:ascii="Times New Roman" w:hAnsi="Times New Roman" w:cs="Times New Roman"/>
        </w:rPr>
      </w:pPr>
    </w:p>
    <w:p w14:paraId="4761DF9F" w14:textId="6BE1091D" w:rsidR="000030B3" w:rsidRPr="009E0508" w:rsidRDefault="00660636" w:rsidP="000E7C90">
      <w:pPr>
        <w:jc w:val="both"/>
        <w:rPr>
          <w:rFonts w:ascii="Times New Roman" w:hAnsi="Times New Roman" w:cs="Times New Roman"/>
        </w:rPr>
      </w:pPr>
      <w:r w:rsidRPr="009E0508">
        <w:rPr>
          <w:rFonts w:ascii="Times New Roman" w:hAnsi="Times New Roman" w:cs="Times New Roman"/>
        </w:rPr>
        <w:t>*</w:t>
      </w:r>
      <w:r w:rsidR="00C25EBA" w:rsidRPr="009E0508">
        <w:rPr>
          <w:rFonts w:ascii="Times New Roman" w:hAnsi="Times New Roman" w:cs="Times New Roman"/>
        </w:rPr>
        <w:t xml:space="preserve"> For details, please, refer to the calendar available at </w:t>
      </w:r>
      <w:hyperlink r:id="rId6" w:history="1">
        <w:r w:rsidR="00C25EBA" w:rsidRPr="009E0508">
          <w:rPr>
            <w:rStyle w:val="Collegamentoipertestuale"/>
            <w:rFonts w:ascii="Times New Roman" w:hAnsi="Times New Roman" w:cs="Times New Roman"/>
          </w:rPr>
          <w:t>http://dottorato.ec.unipg.it/it/</w:t>
        </w:r>
      </w:hyperlink>
      <w:r w:rsidR="00C25EBA" w:rsidRPr="009E0508">
        <w:rPr>
          <w:rFonts w:ascii="Times New Roman" w:hAnsi="Times New Roman" w:cs="Times New Roman"/>
        </w:rPr>
        <w:t xml:space="preserve"> </w:t>
      </w:r>
    </w:p>
    <w:sectPr w:rsidR="000030B3" w:rsidRPr="009E0508" w:rsidSect="00FA57AF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078AD"/>
    <w:multiLevelType w:val="hybridMultilevel"/>
    <w:tmpl w:val="35B6CDE4"/>
    <w:lvl w:ilvl="0" w:tplc="4A5898BE">
      <w:start w:val="14"/>
      <w:numFmt w:val="bullet"/>
      <w:lvlText w:val="-"/>
      <w:lvlJc w:val="left"/>
      <w:pPr>
        <w:ind w:left="512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23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5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7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9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11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83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5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72" w:hanging="360"/>
      </w:pPr>
      <w:rPr>
        <w:rFonts w:ascii="Wingdings" w:hAnsi="Wingdings" w:hint="default"/>
      </w:rPr>
    </w:lvl>
  </w:abstractNum>
  <w:abstractNum w:abstractNumId="1" w15:restartNumberingAfterBreak="0">
    <w:nsid w:val="05276102"/>
    <w:multiLevelType w:val="hybridMultilevel"/>
    <w:tmpl w:val="08306326"/>
    <w:lvl w:ilvl="0" w:tplc="5ECC2CFE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  <w:lang w:val="it-I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F59D1"/>
    <w:multiLevelType w:val="hybridMultilevel"/>
    <w:tmpl w:val="049E66A4"/>
    <w:lvl w:ilvl="0" w:tplc="96248B18">
      <w:start w:val="14"/>
      <w:numFmt w:val="bullet"/>
      <w:lvlText w:val="-"/>
      <w:lvlJc w:val="left"/>
      <w:pPr>
        <w:ind w:left="37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3" w15:restartNumberingAfterBreak="0">
    <w:nsid w:val="3AD65BF2"/>
    <w:multiLevelType w:val="hybridMultilevel"/>
    <w:tmpl w:val="4E64D9BC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944D2"/>
    <w:multiLevelType w:val="hybridMultilevel"/>
    <w:tmpl w:val="C79A0026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D66E29"/>
    <w:multiLevelType w:val="hybridMultilevel"/>
    <w:tmpl w:val="C7BC267C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319F7"/>
    <w:multiLevelType w:val="hybridMultilevel"/>
    <w:tmpl w:val="AB6490DC"/>
    <w:lvl w:ilvl="0" w:tplc="6B32E4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876393"/>
    <w:multiLevelType w:val="hybridMultilevel"/>
    <w:tmpl w:val="A684B8D2"/>
    <w:lvl w:ilvl="0" w:tplc="A55C345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422E0D"/>
    <w:multiLevelType w:val="hybridMultilevel"/>
    <w:tmpl w:val="9E64CD2E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A31A21"/>
    <w:multiLevelType w:val="hybridMultilevel"/>
    <w:tmpl w:val="4482968E"/>
    <w:lvl w:ilvl="0" w:tplc="67ACB910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07EDE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9E3444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4E0D4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3E2E6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A44FED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528E0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6C00E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760A2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9"/>
  </w:num>
  <w:num w:numId="8">
    <w:abstractNumId w:val="0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jExsDS2NLQwtbRQ0lEKTi0uzszPAykwqwUAUNzXnCwAAAA="/>
  </w:docVars>
  <w:rsids>
    <w:rsidRoot w:val="008A5408"/>
    <w:rsid w:val="000030B3"/>
    <w:rsid w:val="00011434"/>
    <w:rsid w:val="00012F25"/>
    <w:rsid w:val="000352B2"/>
    <w:rsid w:val="00036D6A"/>
    <w:rsid w:val="00041E84"/>
    <w:rsid w:val="00050C01"/>
    <w:rsid w:val="000A00FD"/>
    <w:rsid w:val="000A18AE"/>
    <w:rsid w:val="000B0124"/>
    <w:rsid w:val="000B04E8"/>
    <w:rsid w:val="000B5CD3"/>
    <w:rsid w:val="000C0BD7"/>
    <w:rsid w:val="000C1D80"/>
    <w:rsid w:val="000E1E33"/>
    <w:rsid w:val="000E7C90"/>
    <w:rsid w:val="00107DF2"/>
    <w:rsid w:val="001313E3"/>
    <w:rsid w:val="00165E10"/>
    <w:rsid w:val="001825D9"/>
    <w:rsid w:val="001A2D3B"/>
    <w:rsid w:val="001A6BFD"/>
    <w:rsid w:val="001C11FE"/>
    <w:rsid w:val="001C6A20"/>
    <w:rsid w:val="001C7963"/>
    <w:rsid w:val="001D01D0"/>
    <w:rsid w:val="001E0AED"/>
    <w:rsid w:val="002238F1"/>
    <w:rsid w:val="00243FF6"/>
    <w:rsid w:val="00256EA5"/>
    <w:rsid w:val="002734A2"/>
    <w:rsid w:val="00283D96"/>
    <w:rsid w:val="002A0B96"/>
    <w:rsid w:val="002B1B10"/>
    <w:rsid w:val="002C4D3E"/>
    <w:rsid w:val="002E2118"/>
    <w:rsid w:val="002F2AB5"/>
    <w:rsid w:val="00300F55"/>
    <w:rsid w:val="0030424C"/>
    <w:rsid w:val="003060F9"/>
    <w:rsid w:val="00321EEE"/>
    <w:rsid w:val="0034737B"/>
    <w:rsid w:val="00354281"/>
    <w:rsid w:val="00372D1B"/>
    <w:rsid w:val="00374E55"/>
    <w:rsid w:val="00397BF7"/>
    <w:rsid w:val="003B6F50"/>
    <w:rsid w:val="003E1155"/>
    <w:rsid w:val="003E3621"/>
    <w:rsid w:val="003F132A"/>
    <w:rsid w:val="003F6DDD"/>
    <w:rsid w:val="004257F2"/>
    <w:rsid w:val="004300A0"/>
    <w:rsid w:val="004403F8"/>
    <w:rsid w:val="00452F74"/>
    <w:rsid w:val="00475F78"/>
    <w:rsid w:val="0047643C"/>
    <w:rsid w:val="004A0520"/>
    <w:rsid w:val="004A63AD"/>
    <w:rsid w:val="004A75E0"/>
    <w:rsid w:val="004C5E61"/>
    <w:rsid w:val="004E64DB"/>
    <w:rsid w:val="00515C81"/>
    <w:rsid w:val="005236BC"/>
    <w:rsid w:val="00547B4D"/>
    <w:rsid w:val="005A2087"/>
    <w:rsid w:val="005C7148"/>
    <w:rsid w:val="005D6098"/>
    <w:rsid w:val="005D66AC"/>
    <w:rsid w:val="005D673B"/>
    <w:rsid w:val="005E6804"/>
    <w:rsid w:val="005F7B49"/>
    <w:rsid w:val="00601569"/>
    <w:rsid w:val="006034E8"/>
    <w:rsid w:val="00605C9C"/>
    <w:rsid w:val="006266B1"/>
    <w:rsid w:val="00637101"/>
    <w:rsid w:val="00647050"/>
    <w:rsid w:val="00647699"/>
    <w:rsid w:val="00660636"/>
    <w:rsid w:val="00660A09"/>
    <w:rsid w:val="00673922"/>
    <w:rsid w:val="006810FF"/>
    <w:rsid w:val="00686F35"/>
    <w:rsid w:val="006A0419"/>
    <w:rsid w:val="006A3A1E"/>
    <w:rsid w:val="006A3E01"/>
    <w:rsid w:val="006A4D1B"/>
    <w:rsid w:val="006C106A"/>
    <w:rsid w:val="006E0A31"/>
    <w:rsid w:val="006F33BF"/>
    <w:rsid w:val="0070609B"/>
    <w:rsid w:val="00712FD3"/>
    <w:rsid w:val="007170CF"/>
    <w:rsid w:val="00717A91"/>
    <w:rsid w:val="007305EF"/>
    <w:rsid w:val="00743B66"/>
    <w:rsid w:val="0074740B"/>
    <w:rsid w:val="00750DF3"/>
    <w:rsid w:val="00767C4C"/>
    <w:rsid w:val="007B60D4"/>
    <w:rsid w:val="007B77DB"/>
    <w:rsid w:val="007C0136"/>
    <w:rsid w:val="007D2B37"/>
    <w:rsid w:val="007D3017"/>
    <w:rsid w:val="007F3434"/>
    <w:rsid w:val="007F663F"/>
    <w:rsid w:val="00811FAF"/>
    <w:rsid w:val="008226B4"/>
    <w:rsid w:val="00864336"/>
    <w:rsid w:val="008673CA"/>
    <w:rsid w:val="00887A73"/>
    <w:rsid w:val="00890DB0"/>
    <w:rsid w:val="00892ED2"/>
    <w:rsid w:val="00897BEE"/>
    <w:rsid w:val="008A5408"/>
    <w:rsid w:val="008C3B01"/>
    <w:rsid w:val="008D4EB1"/>
    <w:rsid w:val="009042BA"/>
    <w:rsid w:val="00914E12"/>
    <w:rsid w:val="009460AF"/>
    <w:rsid w:val="00976C76"/>
    <w:rsid w:val="009A2BC9"/>
    <w:rsid w:val="009A3E9F"/>
    <w:rsid w:val="009A768C"/>
    <w:rsid w:val="009D2747"/>
    <w:rsid w:val="009E0508"/>
    <w:rsid w:val="009E07DF"/>
    <w:rsid w:val="009F3237"/>
    <w:rsid w:val="009F4E15"/>
    <w:rsid w:val="00A05E2C"/>
    <w:rsid w:val="00A16D7E"/>
    <w:rsid w:val="00A348A4"/>
    <w:rsid w:val="00A34F21"/>
    <w:rsid w:val="00A4771E"/>
    <w:rsid w:val="00A715DB"/>
    <w:rsid w:val="00A77159"/>
    <w:rsid w:val="00A87FA9"/>
    <w:rsid w:val="00A972A3"/>
    <w:rsid w:val="00AC5416"/>
    <w:rsid w:val="00AC5BB3"/>
    <w:rsid w:val="00AC7BB9"/>
    <w:rsid w:val="00AD16E0"/>
    <w:rsid w:val="00AE0CA8"/>
    <w:rsid w:val="00AE2F06"/>
    <w:rsid w:val="00AF47ED"/>
    <w:rsid w:val="00B139A1"/>
    <w:rsid w:val="00B15EE1"/>
    <w:rsid w:val="00B25617"/>
    <w:rsid w:val="00B34111"/>
    <w:rsid w:val="00B457A0"/>
    <w:rsid w:val="00B47865"/>
    <w:rsid w:val="00B736EE"/>
    <w:rsid w:val="00B742B6"/>
    <w:rsid w:val="00B95473"/>
    <w:rsid w:val="00BA25BD"/>
    <w:rsid w:val="00BB191C"/>
    <w:rsid w:val="00BD5377"/>
    <w:rsid w:val="00BE0585"/>
    <w:rsid w:val="00BE18BD"/>
    <w:rsid w:val="00BF4FED"/>
    <w:rsid w:val="00C21FED"/>
    <w:rsid w:val="00C25EBA"/>
    <w:rsid w:val="00C324AA"/>
    <w:rsid w:val="00C3412E"/>
    <w:rsid w:val="00C661A7"/>
    <w:rsid w:val="00C72DD1"/>
    <w:rsid w:val="00C75B6D"/>
    <w:rsid w:val="00C76B6D"/>
    <w:rsid w:val="00C7716A"/>
    <w:rsid w:val="00C84AFF"/>
    <w:rsid w:val="00C92440"/>
    <w:rsid w:val="00C93854"/>
    <w:rsid w:val="00C97E73"/>
    <w:rsid w:val="00CA6CB3"/>
    <w:rsid w:val="00CB04DF"/>
    <w:rsid w:val="00CB5E6F"/>
    <w:rsid w:val="00CB6A29"/>
    <w:rsid w:val="00CC30C6"/>
    <w:rsid w:val="00CF6227"/>
    <w:rsid w:val="00D07FE7"/>
    <w:rsid w:val="00D267F5"/>
    <w:rsid w:val="00D337A1"/>
    <w:rsid w:val="00D46789"/>
    <w:rsid w:val="00D53725"/>
    <w:rsid w:val="00D76192"/>
    <w:rsid w:val="00D8469A"/>
    <w:rsid w:val="00D930B7"/>
    <w:rsid w:val="00DC06DB"/>
    <w:rsid w:val="00DC4BED"/>
    <w:rsid w:val="00DF6DEF"/>
    <w:rsid w:val="00E0515D"/>
    <w:rsid w:val="00E07E6B"/>
    <w:rsid w:val="00E23165"/>
    <w:rsid w:val="00E25F9E"/>
    <w:rsid w:val="00E2784E"/>
    <w:rsid w:val="00E27EA9"/>
    <w:rsid w:val="00E3386B"/>
    <w:rsid w:val="00E42F22"/>
    <w:rsid w:val="00E53F52"/>
    <w:rsid w:val="00EB616D"/>
    <w:rsid w:val="00ED06FC"/>
    <w:rsid w:val="00F062A1"/>
    <w:rsid w:val="00F07946"/>
    <w:rsid w:val="00F332F5"/>
    <w:rsid w:val="00F41DDD"/>
    <w:rsid w:val="00F446A8"/>
    <w:rsid w:val="00F45064"/>
    <w:rsid w:val="00F555A8"/>
    <w:rsid w:val="00F66B1A"/>
    <w:rsid w:val="00F81FD7"/>
    <w:rsid w:val="00F877FD"/>
    <w:rsid w:val="00F91392"/>
    <w:rsid w:val="00F93F4D"/>
    <w:rsid w:val="00F952A6"/>
    <w:rsid w:val="00FA51FB"/>
    <w:rsid w:val="00FA57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BAE4116"/>
  <w15:docId w15:val="{D78DB3E8-6F55-8642-9E35-44441A8CF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it-IT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C324AA"/>
  </w:style>
  <w:style w:type="paragraph" w:styleId="Titolo1">
    <w:name w:val="heading 1"/>
    <w:basedOn w:val="Normale"/>
    <w:link w:val="Titolo1Carattere"/>
    <w:uiPriority w:val="9"/>
    <w:qFormat/>
    <w:rsid w:val="009E050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it-IT"/>
    </w:rPr>
  </w:style>
  <w:style w:type="paragraph" w:styleId="Titolo2">
    <w:name w:val="heading 2"/>
    <w:basedOn w:val="Normale"/>
    <w:link w:val="Titolo2Carattere"/>
    <w:uiPriority w:val="9"/>
    <w:qFormat/>
    <w:rsid w:val="009E0508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6C106A"/>
    <w:pPr>
      <w:ind w:left="720"/>
      <w:contextualSpacing/>
    </w:pPr>
  </w:style>
  <w:style w:type="table" w:styleId="Grigliatabella">
    <w:name w:val="Table Grid"/>
    <w:basedOn w:val="Tabellanormale"/>
    <w:uiPriority w:val="59"/>
    <w:rsid w:val="003E11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essunaspaziatura">
    <w:name w:val="No Spacing"/>
    <w:uiPriority w:val="1"/>
    <w:qFormat/>
    <w:rsid w:val="00F41DDD"/>
  </w:style>
  <w:style w:type="character" w:customStyle="1" w:styleId="slug-vol">
    <w:name w:val="slug-vol"/>
    <w:basedOn w:val="Carpredefinitoparagrafo"/>
    <w:rsid w:val="007D2B37"/>
  </w:style>
  <w:style w:type="character" w:customStyle="1" w:styleId="slug-issue">
    <w:name w:val="slug-issue"/>
    <w:basedOn w:val="Carpredefinitoparagrafo"/>
    <w:rsid w:val="007D2B37"/>
  </w:style>
  <w:style w:type="character" w:customStyle="1" w:styleId="slug-pages">
    <w:name w:val="slug-pages"/>
    <w:basedOn w:val="Carpredefinitoparagrafo"/>
    <w:rsid w:val="007D2B37"/>
  </w:style>
  <w:style w:type="character" w:customStyle="1" w:styleId="searchword">
    <w:name w:val="searchword"/>
    <w:basedOn w:val="Carpredefinitoparagrafo"/>
    <w:rsid w:val="007D2B37"/>
  </w:style>
  <w:style w:type="character" w:styleId="Collegamentoipertestuale">
    <w:name w:val="Hyperlink"/>
    <w:basedOn w:val="Carpredefinitoparagrafo"/>
    <w:uiPriority w:val="99"/>
    <w:unhideWhenUsed/>
    <w:rsid w:val="00F446A8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C25EBA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E0508"/>
    <w:rPr>
      <w:rFonts w:ascii="Times New Roman" w:eastAsia="Times New Roman" w:hAnsi="Times New Roman" w:cs="Times New Roman"/>
      <w:b/>
      <w:bCs/>
      <w:kern w:val="36"/>
      <w:sz w:val="48"/>
      <w:szCs w:val="48"/>
      <w:lang w:val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E0508"/>
    <w:rPr>
      <w:rFonts w:ascii="Times New Roman" w:eastAsia="Times New Roman" w:hAnsi="Times New Roman" w:cs="Times New Roman"/>
      <w:b/>
      <w:bCs/>
      <w:sz w:val="36"/>
      <w:szCs w:val="36"/>
      <w:lang w:val="it-IT"/>
    </w:rPr>
  </w:style>
  <w:style w:type="character" w:customStyle="1" w:styleId="apple-converted-space">
    <w:name w:val="apple-converted-space"/>
    <w:basedOn w:val="Carpredefinitoparagrafo"/>
    <w:rsid w:val="009E05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9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dottorato.ec.unipg.it/it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1292D-1D32-4174-A4E7-B21191FAB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287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. Perugia - Dip. Economia, Finanza e Statistica</Company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e Castellani</dc:creator>
  <cp:lastModifiedBy>Marina Gigliotti</cp:lastModifiedBy>
  <cp:revision>36</cp:revision>
  <dcterms:created xsi:type="dcterms:W3CDTF">2020-05-08T09:48:00Z</dcterms:created>
  <dcterms:modified xsi:type="dcterms:W3CDTF">2021-01-31T10:49:00Z</dcterms:modified>
</cp:coreProperties>
</file>